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page" w:tblpX="-44" w:tblpY="-1152"/>
        <w:tblW w:w="5710" w:type="pct"/>
        <w:tblLook w:val="04A0" w:firstRow="1" w:lastRow="0" w:firstColumn="1" w:lastColumn="0" w:noHBand="0" w:noVBand="1"/>
      </w:tblPr>
      <w:tblGrid>
        <w:gridCol w:w="11952"/>
      </w:tblGrid>
      <w:tr w:rsidR="00F00975" w14:paraId="74BE6350" w14:textId="77777777" w:rsidTr="00BB30D1">
        <w:trPr>
          <w:trHeight w:val="432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736141" w:themeFill="accent4" w:themeFillShade="BF"/>
          </w:tcPr>
          <w:p w14:paraId="6352A630" w14:textId="77777777" w:rsidR="00F00975" w:rsidRDefault="00F00975" w:rsidP="00F00975"/>
        </w:tc>
      </w:tr>
    </w:tbl>
    <w:p w14:paraId="3B4B2FC7" w14:textId="51A39FCF" w:rsidR="006B493B" w:rsidRPr="00B30711" w:rsidRDefault="006B493B" w:rsidP="00645917">
      <w:pPr>
        <w:pStyle w:val="Title"/>
        <w:jc w:val="center"/>
        <w:rPr>
          <w:rFonts w:ascii="Corbel" w:hAnsi="Corbel"/>
          <w:b/>
          <w:color w:val="724109" w:themeColor="accent1" w:themeShade="80"/>
          <w:sz w:val="72"/>
        </w:rPr>
      </w:pPr>
      <w:r w:rsidRPr="00B30711">
        <w:rPr>
          <w:rFonts w:ascii="Corbel" w:hAnsi="Corbel"/>
          <w:b/>
          <w:color w:val="724109" w:themeColor="accent1" w:themeShade="80"/>
          <w:sz w:val="72"/>
        </w:rPr>
        <w:t>Muhammad Sohaib Ashraf</w:t>
      </w:r>
    </w:p>
    <w:p w14:paraId="2B429046" w14:textId="139DA125" w:rsidR="00F00975" w:rsidRPr="00F00975" w:rsidRDefault="00F00975" w:rsidP="00A669BB">
      <w:pPr>
        <w:rPr>
          <w:rFonts w:ascii="Corbel" w:hAnsi="Corbel"/>
        </w:rPr>
      </w:pPr>
    </w:p>
    <w:tbl>
      <w:tblPr>
        <w:tblStyle w:val="TableGrid"/>
        <w:tblpPr w:leftFromText="180" w:rightFromText="180" w:vertAnchor="text" w:horzAnchor="margin" w:tblpXSpec="center" w:tblpY="1812"/>
        <w:tblW w:w="11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3"/>
        <w:gridCol w:w="4498"/>
      </w:tblGrid>
      <w:tr w:rsidR="008F461F" w14:paraId="44869B18" w14:textId="77777777" w:rsidTr="00D56AD5">
        <w:trPr>
          <w:trHeight w:val="12571"/>
        </w:trPr>
        <w:tc>
          <w:tcPr>
            <w:tcW w:w="7383" w:type="dxa"/>
          </w:tcPr>
          <w:p w14:paraId="65CBD9AB" w14:textId="77777777" w:rsidR="0094221F" w:rsidRPr="00A669BB" w:rsidRDefault="0094221F" w:rsidP="0094221F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XPERIENCE</w:t>
            </w:r>
          </w:p>
          <w:p w14:paraId="586A6B6F" w14:textId="77777777" w:rsidR="0094221F" w:rsidRDefault="0094221F" w:rsidP="0094221F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>Robotics</w:t>
            </w:r>
            <w:r w:rsidRPr="00A669BB">
              <w:rPr>
                <w:rFonts w:ascii="Corbel" w:hAnsi="Corbel"/>
              </w:rPr>
              <w:t xml:space="preserve"> Developer – </w:t>
            </w:r>
            <w:r>
              <w:rPr>
                <w:rFonts w:ascii="Corbel" w:hAnsi="Corbel"/>
              </w:rPr>
              <w:t>Oneberry</w:t>
            </w:r>
            <w:r w:rsidRPr="00A669BB">
              <w:rPr>
                <w:rFonts w:ascii="Corbel" w:hAnsi="Corbel"/>
              </w:rPr>
              <w:t xml:space="preserve">                </w:t>
            </w:r>
            <w:r>
              <w:rPr>
                <w:rFonts w:ascii="Corbel" w:hAnsi="Corbel"/>
              </w:rPr>
              <w:t>12</w:t>
            </w:r>
            <w:r w:rsidRPr="00A669BB">
              <w:rPr>
                <w:rFonts w:ascii="Corbel" w:hAnsi="Corbel"/>
              </w:rPr>
              <w:t>/</w:t>
            </w:r>
            <w:r>
              <w:rPr>
                <w:rFonts w:ascii="Corbel" w:hAnsi="Corbel"/>
              </w:rPr>
              <w:t>19</w:t>
            </w:r>
            <w:r w:rsidRPr="00A669BB">
              <w:rPr>
                <w:rFonts w:ascii="Corbel" w:hAnsi="Corbel"/>
              </w:rPr>
              <w:t xml:space="preserve"> – </w:t>
            </w:r>
            <w:r>
              <w:rPr>
                <w:rFonts w:ascii="Corbel" w:hAnsi="Corbel"/>
              </w:rPr>
              <w:t>Now</w:t>
            </w:r>
          </w:p>
          <w:p w14:paraId="741D9C52" w14:textId="4BDD5670" w:rsidR="0094221F" w:rsidRPr="00F039A8" w:rsidRDefault="0094221F" w:rsidP="0094221F">
            <w:pPr>
              <w:ind w:left="345" w:right="150"/>
              <w:rPr>
                <w:rFonts w:ascii="Corbel" w:hAnsi="Corbel"/>
              </w:rPr>
            </w:pPr>
            <w:r w:rsidRPr="0291E80B">
              <w:rPr>
                <w:rFonts w:ascii="Corbel" w:hAnsi="Corbel"/>
              </w:rPr>
              <w:t xml:space="preserve">Developing industrial level autonomous mobile robots </w:t>
            </w:r>
            <w:r w:rsidRPr="0291E80B">
              <w:rPr>
                <w:rFonts w:ascii="Corbel" w:hAnsi="Corbel"/>
              </w:rPr>
              <w:t>and</w:t>
            </w:r>
            <w:r w:rsidRPr="0291E80B">
              <w:rPr>
                <w:rFonts w:ascii="Corbel" w:hAnsi="Corbel"/>
              </w:rPr>
              <w:t xml:space="preserve"> working on A</w:t>
            </w:r>
            <w:r>
              <w:rPr>
                <w:rFonts w:ascii="Corbel" w:hAnsi="Corbel"/>
              </w:rPr>
              <w:t>I</w:t>
            </w:r>
            <w:r w:rsidRPr="0291E80B">
              <w:rPr>
                <w:rFonts w:ascii="Corbel" w:hAnsi="Corbel"/>
              </w:rPr>
              <w:t xml:space="preserve"> features using images from the camera.</w:t>
            </w:r>
          </w:p>
          <w:p w14:paraId="25A7587A" w14:textId="5AA2E96E" w:rsidR="0094221F" w:rsidRPr="00A669BB" w:rsidRDefault="0094221F" w:rsidP="0094221F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Web Developer – </w:t>
            </w:r>
            <w:r>
              <w:rPr>
                <w:rFonts w:ascii="Corbel" w:hAnsi="Corbel"/>
              </w:rPr>
              <w:t>Epullon</w:t>
            </w:r>
            <w:r w:rsidRPr="00A669BB">
              <w:rPr>
                <w:rFonts w:ascii="Corbel" w:hAnsi="Corbel"/>
              </w:rPr>
              <w:t xml:space="preserve">        </w:t>
            </w:r>
            <w:r>
              <w:rPr>
                <w:rFonts w:ascii="Corbel" w:hAnsi="Corbel"/>
              </w:rPr>
              <w:t xml:space="preserve">                </w:t>
            </w:r>
            <w:r w:rsidRPr="00A669BB">
              <w:rPr>
                <w:rFonts w:ascii="Corbel" w:hAnsi="Corbel"/>
              </w:rPr>
              <w:t xml:space="preserve">    0</w:t>
            </w:r>
            <w:r>
              <w:rPr>
                <w:rFonts w:ascii="Corbel" w:hAnsi="Corbel"/>
              </w:rPr>
              <w:t>2</w:t>
            </w:r>
            <w:r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7</w:t>
            </w:r>
            <w:r w:rsidRPr="00A669BB">
              <w:rPr>
                <w:rFonts w:ascii="Corbel" w:hAnsi="Corbel"/>
              </w:rPr>
              <w:t xml:space="preserve"> – </w:t>
            </w:r>
            <w:r>
              <w:rPr>
                <w:rFonts w:ascii="Corbel" w:hAnsi="Corbel"/>
              </w:rPr>
              <w:t>12</w:t>
            </w:r>
            <w:r w:rsidRPr="00A669BB">
              <w:rPr>
                <w:rFonts w:ascii="Corbel" w:hAnsi="Corbel"/>
              </w:rPr>
              <w:t>/1</w:t>
            </w:r>
            <w:r>
              <w:rPr>
                <w:rFonts w:ascii="Corbel" w:hAnsi="Corbel"/>
              </w:rPr>
              <w:t>7</w:t>
            </w:r>
          </w:p>
          <w:p w14:paraId="7F9A0DEE" w14:textId="77777777" w:rsidR="0094221F" w:rsidRPr="00C178C3" w:rsidRDefault="0094221F" w:rsidP="0094221F">
            <w:pPr>
              <w:ind w:left="345"/>
              <w:rPr>
                <w:rFonts w:ascii="Corbel" w:hAnsi="Corbel"/>
                <w:szCs w:val="22"/>
              </w:rPr>
            </w:pPr>
            <w:r w:rsidRPr="00C178C3">
              <w:rPr>
                <w:rFonts w:ascii="Corbel" w:hAnsi="Corbel"/>
                <w:szCs w:val="22"/>
              </w:rPr>
              <w:t>M</w:t>
            </w:r>
            <w:r w:rsidRPr="00C178C3">
              <w:rPr>
                <w:rFonts w:ascii="Corbel" w:eastAsia="Calibri" w:hAnsi="Corbel" w:cs="Calibri"/>
                <w:szCs w:val="22"/>
              </w:rPr>
              <w:t xml:space="preserve">anaged to complete multiple web-based business applications that went into production. </w:t>
            </w:r>
            <w:r w:rsidRPr="00C178C3">
              <w:rPr>
                <w:rFonts w:ascii="Corbel" w:hAnsi="Corbel"/>
                <w:szCs w:val="22"/>
              </w:rPr>
              <w:t xml:space="preserve">Led a team </w:t>
            </w:r>
            <w:r>
              <w:rPr>
                <w:rFonts w:ascii="Corbel" w:hAnsi="Corbel"/>
                <w:szCs w:val="22"/>
              </w:rPr>
              <w:t>of</w:t>
            </w:r>
            <w:r w:rsidRPr="00C178C3">
              <w:rPr>
                <w:rFonts w:ascii="Corbel" w:hAnsi="Corbel"/>
                <w:szCs w:val="22"/>
              </w:rPr>
              <w:t xml:space="preserve"> software develop</w:t>
            </w:r>
            <w:r>
              <w:rPr>
                <w:rFonts w:ascii="Corbel" w:hAnsi="Corbel"/>
                <w:szCs w:val="22"/>
              </w:rPr>
              <w:t>ers</w:t>
            </w:r>
            <w:r w:rsidRPr="00C178C3">
              <w:rPr>
                <w:rFonts w:ascii="Corbel" w:hAnsi="Corbel"/>
                <w:szCs w:val="22"/>
              </w:rPr>
              <w:t>.</w:t>
            </w:r>
          </w:p>
          <w:p w14:paraId="5A171C9E" w14:textId="77777777" w:rsidR="008F461F" w:rsidRPr="00A669BB" w:rsidRDefault="008F461F" w:rsidP="008F461F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jects</w:t>
            </w:r>
          </w:p>
          <w:p w14:paraId="43B1C5D2" w14:textId="77777777" w:rsidR="008F461F" w:rsidRPr="00A669BB" w:rsidRDefault="008F461F" w:rsidP="008F461F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volutionary Flocking Shooter    04/03/19 - 19/04/19</w:t>
            </w:r>
          </w:p>
          <w:p w14:paraId="15FEDCC3" w14:textId="77777777" w:rsidR="008F461F" w:rsidRPr="00A669BB" w:rsidRDefault="008F461F" w:rsidP="008F461F">
            <w:pPr>
              <w:ind w:left="345" w:right="150" w:firstLine="15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Recently, I have upgraded a game with Genetic algorithm in my Master’s project. Which enabled bots to learn how to locate the target, avoid danger and exterminate it. I used Unity3d Engine, Genetic Algorithm and C#. I got 92% marks in this module</w:t>
            </w:r>
            <w:r w:rsidRPr="00A669BB">
              <w:rPr>
                <w:rFonts w:ascii="Corbel" w:hAnsi="Corbel"/>
              </w:rPr>
              <w:br/>
            </w:r>
            <w:r w:rsidRPr="00A669BB">
              <w:rPr>
                <w:rStyle w:val="Heading3Char"/>
                <w:rFonts w:ascii="Corbel" w:hAnsi="Corbel"/>
              </w:rPr>
              <w:t>Demo Link:</w:t>
            </w:r>
            <w:r w:rsidRPr="00A669BB">
              <w:rPr>
                <w:rFonts w:ascii="Corbel" w:hAnsi="Corbel"/>
              </w:rPr>
              <w:t xml:space="preserve"> </w:t>
            </w:r>
            <w:hyperlink r:id="rId8" w:history="1">
              <w:r w:rsidRPr="00A669BB">
                <w:rPr>
                  <w:rStyle w:val="Hyperlink"/>
                  <w:rFonts w:ascii="Corbel" w:hAnsi="Corbel"/>
                  <w:color w:val="0070C0"/>
                </w:rPr>
                <w:t>www.youtube.com/watch?v=A9k6WBoY548</w:t>
              </w:r>
            </w:hyperlink>
          </w:p>
          <w:p w14:paraId="6D67E5A6" w14:textId="5462BE40" w:rsidR="008F461F" w:rsidRPr="00A669BB" w:rsidRDefault="009908E8" w:rsidP="008F461F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>SuperNim</w:t>
            </w:r>
            <w:r w:rsidR="00D56AD5">
              <w:rPr>
                <w:rFonts w:ascii="Corbel" w:hAnsi="Corbel"/>
              </w:rPr>
              <w:t xml:space="preserve">                             </w:t>
            </w:r>
            <w:r w:rsidR="008F461F" w:rsidRPr="00A669BB">
              <w:rPr>
                <w:rFonts w:ascii="Corbel" w:hAnsi="Corbel"/>
              </w:rPr>
              <w:t xml:space="preserve">                  </w:t>
            </w:r>
            <w:r>
              <w:rPr>
                <w:rFonts w:ascii="Corbel" w:hAnsi="Corbel"/>
              </w:rPr>
              <w:t>17</w:t>
            </w:r>
            <w:r w:rsidR="008F461F" w:rsidRPr="00A669BB">
              <w:rPr>
                <w:rFonts w:ascii="Corbel" w:hAnsi="Corbel"/>
              </w:rPr>
              <w:t>/03/1</w:t>
            </w:r>
            <w:r w:rsidR="008F461F">
              <w:rPr>
                <w:rFonts w:ascii="Corbel" w:hAnsi="Corbel"/>
              </w:rPr>
              <w:t>6</w:t>
            </w:r>
            <w:r w:rsidR="008F461F" w:rsidRPr="00A669BB">
              <w:rPr>
                <w:rFonts w:ascii="Corbel" w:hAnsi="Corbel"/>
              </w:rPr>
              <w:t xml:space="preserve"> – </w:t>
            </w:r>
            <w:r>
              <w:rPr>
                <w:rFonts w:ascii="Corbel" w:hAnsi="Corbel"/>
              </w:rPr>
              <w:t>22</w:t>
            </w:r>
            <w:r w:rsidR="008F461F" w:rsidRPr="00A669BB">
              <w:rPr>
                <w:rFonts w:ascii="Corbel" w:hAnsi="Corbel"/>
              </w:rPr>
              <w:t>/0</w:t>
            </w:r>
            <w:r>
              <w:rPr>
                <w:rFonts w:ascii="Corbel" w:hAnsi="Corbel"/>
              </w:rPr>
              <w:t>3</w:t>
            </w:r>
            <w:r w:rsidR="008F461F" w:rsidRPr="00A669BB">
              <w:rPr>
                <w:rFonts w:ascii="Corbel" w:hAnsi="Corbel"/>
              </w:rPr>
              <w:t>/1</w:t>
            </w:r>
            <w:r w:rsidR="00D56AD5">
              <w:rPr>
                <w:rFonts w:ascii="Corbel" w:hAnsi="Corbel"/>
              </w:rPr>
              <w:t>7</w:t>
            </w:r>
          </w:p>
          <w:p w14:paraId="711FD00D" w14:textId="782122AF" w:rsidR="009908E8" w:rsidRDefault="009908E8" w:rsidP="008F461F">
            <w:pPr>
              <w:pStyle w:val="Heading2"/>
              <w:ind w:left="345" w:right="150" w:firstLine="15"/>
              <w:outlineLvl w:val="1"/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</w:pPr>
            <w:r w:rsidRPr="009908E8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>An advanced form of Nim game with the heaps of sticks</w:t>
            </w:r>
            <w:r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 and some complex functions</w:t>
            </w:r>
            <w:r w:rsidRPr="009908E8">
              <w:rPr>
                <w:rFonts w:ascii="Corbel" w:eastAsiaTheme="minorEastAsia" w:hAnsi="Corbel" w:cstheme="minorBidi"/>
                <w:b w:val="0"/>
                <w:color w:val="auto"/>
                <w:sz w:val="22"/>
                <w:szCs w:val="21"/>
              </w:rPr>
              <w:t xml:space="preserve">, built in python and powered with AI. This enabled AI to win a game against human player. </w:t>
            </w:r>
          </w:p>
          <w:p w14:paraId="2A3C79A1" w14:textId="57F8F7D8" w:rsidR="00CE6AE8" w:rsidRPr="00CE6AE8" w:rsidRDefault="00CE6AE8" w:rsidP="00CE6AE8">
            <w:pPr>
              <w:rPr>
                <w:rFonts w:ascii="Corbel" w:hAnsi="Corbel"/>
              </w:rPr>
            </w:pPr>
            <w:r>
              <w:t xml:space="preserve">    </w:t>
            </w:r>
            <w:r w:rsidRPr="00CE6AE8">
              <w:rPr>
                <w:rFonts w:ascii="Corbel" w:hAnsi="Corbel"/>
              </w:rPr>
              <w:t xml:space="preserve">   </w:t>
            </w:r>
            <w:r w:rsidRPr="00CE6AE8">
              <w:rPr>
                <w:rStyle w:val="Heading3Char"/>
                <w:rFonts w:ascii="Corbel" w:hAnsi="Corbel"/>
              </w:rPr>
              <w:t>Link:</w:t>
            </w:r>
            <w:r w:rsidRPr="00CE6AE8">
              <w:rPr>
                <w:rFonts w:ascii="Corbel" w:hAnsi="Corbel"/>
              </w:rPr>
              <w:t xml:space="preserve"> </w:t>
            </w:r>
            <w:hyperlink r:id="rId9" w:history="1">
              <w:r>
                <w:rPr>
                  <w:rStyle w:val="Hyperlink"/>
                  <w:rFonts w:ascii="Corbel" w:hAnsi="Corbel"/>
                  <w:color w:val="0070C0"/>
                </w:rPr>
                <w:t>suhaibashraf.github.io/Portfolio/SuperNim</w:t>
              </w:r>
            </w:hyperlink>
          </w:p>
          <w:p w14:paraId="0D75D203" w14:textId="01B42CA3" w:rsidR="008F461F" w:rsidRPr="00A669BB" w:rsidRDefault="009908E8" w:rsidP="008F461F">
            <w:pPr>
              <w:pStyle w:val="Heading2"/>
              <w:ind w:left="345" w:right="150" w:firstLine="15"/>
              <w:outlineLvl w:val="1"/>
              <w:rPr>
                <w:rFonts w:ascii="Corbel" w:hAnsi="Corbel"/>
              </w:rPr>
            </w:pPr>
            <w:r>
              <w:rPr>
                <w:rFonts w:ascii="Corbel" w:hAnsi="Corbel"/>
              </w:rPr>
              <w:t>Snake and Cake</w:t>
            </w:r>
            <w:r w:rsidR="008F461F" w:rsidRPr="00A669BB">
              <w:rPr>
                <w:rFonts w:ascii="Corbel" w:hAnsi="Corbel"/>
              </w:rPr>
              <w:t xml:space="preserve">                                  1</w:t>
            </w:r>
            <w:r w:rsidR="00CE6AE8">
              <w:rPr>
                <w:rFonts w:ascii="Corbel" w:hAnsi="Corbel"/>
              </w:rPr>
              <w:t>4</w:t>
            </w:r>
            <w:r w:rsidR="008F461F" w:rsidRPr="00A669BB">
              <w:rPr>
                <w:rFonts w:ascii="Corbel" w:hAnsi="Corbel"/>
              </w:rPr>
              <w:t>/</w:t>
            </w:r>
            <w:r w:rsidR="00CE6AE8">
              <w:rPr>
                <w:rFonts w:ascii="Corbel" w:hAnsi="Corbel"/>
              </w:rPr>
              <w:t>11</w:t>
            </w:r>
            <w:r w:rsidR="008F461F" w:rsidRPr="00A669BB">
              <w:rPr>
                <w:rFonts w:ascii="Corbel" w:hAnsi="Corbel"/>
              </w:rPr>
              <w:t>/1</w:t>
            </w:r>
            <w:r w:rsidR="00CE6AE8">
              <w:rPr>
                <w:rFonts w:ascii="Corbel" w:hAnsi="Corbel"/>
              </w:rPr>
              <w:t>6</w:t>
            </w:r>
            <w:r w:rsidR="008F461F" w:rsidRPr="00A669BB">
              <w:rPr>
                <w:rFonts w:ascii="Corbel" w:hAnsi="Corbel"/>
              </w:rPr>
              <w:t xml:space="preserve"> – </w:t>
            </w:r>
            <w:r w:rsidR="00D56AD5">
              <w:rPr>
                <w:rFonts w:ascii="Corbel" w:hAnsi="Corbel"/>
              </w:rPr>
              <w:t>3</w:t>
            </w:r>
            <w:r w:rsidR="00CE6AE8">
              <w:rPr>
                <w:rFonts w:ascii="Corbel" w:hAnsi="Corbel"/>
              </w:rPr>
              <w:t>0</w:t>
            </w:r>
            <w:r w:rsidR="008F461F" w:rsidRPr="00A669BB">
              <w:rPr>
                <w:rFonts w:ascii="Corbel" w:hAnsi="Corbel"/>
              </w:rPr>
              <w:t>/</w:t>
            </w:r>
            <w:r w:rsidR="00CE6AE8">
              <w:rPr>
                <w:rFonts w:ascii="Corbel" w:hAnsi="Corbel"/>
              </w:rPr>
              <w:t>11</w:t>
            </w:r>
            <w:r w:rsidR="008F461F" w:rsidRPr="00A669BB">
              <w:rPr>
                <w:rFonts w:ascii="Corbel" w:hAnsi="Corbel"/>
              </w:rPr>
              <w:t>/1</w:t>
            </w:r>
            <w:r w:rsidR="00CE6AE8">
              <w:rPr>
                <w:rFonts w:ascii="Corbel" w:hAnsi="Corbel"/>
              </w:rPr>
              <w:t>6</w:t>
            </w:r>
          </w:p>
          <w:p w14:paraId="7C068145" w14:textId="2BA37622" w:rsidR="008F461F" w:rsidRDefault="009908E8" w:rsidP="008F461F">
            <w:pPr>
              <w:ind w:left="345" w:right="150" w:firstLine="15"/>
              <w:rPr>
                <w:rFonts w:ascii="Corbel" w:hAnsi="Corbel"/>
              </w:rPr>
            </w:pPr>
            <w:r w:rsidRPr="009908E8">
              <w:rPr>
                <w:rFonts w:ascii="Corbel" w:hAnsi="Corbel"/>
              </w:rPr>
              <w:t>Built in C++ and OpenGL with the team of three developers. Inspired by Nokia game "Snakes Xenzia".</w:t>
            </w:r>
          </w:p>
          <w:p w14:paraId="38F7B092" w14:textId="2A6ADC24" w:rsidR="00CE6AE8" w:rsidRPr="00A669BB" w:rsidRDefault="00CE6AE8" w:rsidP="008F461F">
            <w:pPr>
              <w:ind w:left="345" w:right="150" w:firstLine="15"/>
              <w:rPr>
                <w:rFonts w:ascii="Corbel" w:hAnsi="Corbel"/>
              </w:rPr>
            </w:pPr>
            <w:r w:rsidRPr="00CE6AE8">
              <w:rPr>
                <w:rStyle w:val="Heading3Char"/>
                <w:rFonts w:ascii="Corbel" w:hAnsi="Corbel"/>
              </w:rPr>
              <w:t>Link:</w:t>
            </w:r>
            <w:r w:rsidRPr="00CE6AE8">
              <w:rPr>
                <w:rFonts w:ascii="Corbel" w:hAnsi="Corbel"/>
              </w:rPr>
              <w:t xml:space="preserve"> </w:t>
            </w:r>
            <w:hyperlink r:id="rId10" w:history="1">
              <w:r w:rsidRPr="00CE6AE8">
                <w:rPr>
                  <w:rStyle w:val="Hyperlink"/>
                  <w:color w:val="0070C0"/>
                </w:rPr>
                <w:t>suhaibashraf.github.io/Portfolio/SnakeAndCake</w:t>
              </w:r>
            </w:hyperlink>
          </w:p>
          <w:p w14:paraId="48F31038" w14:textId="77777777" w:rsidR="008F461F" w:rsidRPr="00A669BB" w:rsidRDefault="008F461F" w:rsidP="008F461F">
            <w:pPr>
              <w:pStyle w:val="Heading1"/>
              <w:ind w:left="345" w:right="150" w:firstLine="15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EDUCATION</w:t>
            </w:r>
          </w:p>
          <w:p w14:paraId="2FC20D0F" w14:textId="77777777" w:rsidR="008F461F" w:rsidRPr="00A669BB" w:rsidRDefault="008F461F" w:rsidP="008F461F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MSc Artificial Intelligence </w:t>
            </w:r>
            <w:r>
              <w:rPr>
                <w:rFonts w:ascii="Corbel" w:hAnsi="Corbel"/>
              </w:rPr>
              <w:t>&amp;</w:t>
            </w:r>
            <w:r w:rsidRPr="00A669BB">
              <w:rPr>
                <w:rFonts w:ascii="Corbel" w:hAnsi="Corbel"/>
              </w:rPr>
              <w:t xml:space="preserve"> Robotics  </w:t>
            </w:r>
            <w:r>
              <w:rPr>
                <w:rFonts w:ascii="Corbel" w:hAnsi="Corbel"/>
              </w:rPr>
              <w:t xml:space="preserve">    </w:t>
            </w:r>
            <w:r w:rsidRPr="00A669BB">
              <w:rPr>
                <w:rFonts w:ascii="Corbel" w:hAnsi="Corbel"/>
              </w:rPr>
              <w:t>01/18 – 05/19</w:t>
            </w:r>
          </w:p>
          <w:p w14:paraId="239B2E6B" w14:textId="5B263229" w:rsidR="008F461F" w:rsidRPr="00A669BB" w:rsidRDefault="008F461F" w:rsidP="00CE6AE8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Hertfordshire (Distinction)</w:t>
            </w:r>
          </w:p>
          <w:p w14:paraId="1350877B" w14:textId="77777777" w:rsidR="008F461F" w:rsidRPr="00A669BB" w:rsidRDefault="008F461F" w:rsidP="008F461F">
            <w:pPr>
              <w:pStyle w:val="Heading2"/>
              <w:outlineLvl w:val="1"/>
              <w:rPr>
                <w:rFonts w:ascii="Corbel" w:hAnsi="Corbel"/>
              </w:rPr>
            </w:pPr>
            <w:r w:rsidRPr="00A669BB">
              <w:rPr>
                <w:rStyle w:val="Heading2Char"/>
                <w:rFonts w:ascii="Corbel" w:hAnsi="Corbel"/>
              </w:rPr>
              <w:t xml:space="preserve">     </w:t>
            </w:r>
            <w:r w:rsidRPr="00A669BB">
              <w:rPr>
                <w:rFonts w:ascii="Corbel" w:hAnsi="Corbel"/>
              </w:rPr>
              <w:t>BS Software Engineering                                02/13 – 05/17</w:t>
            </w:r>
          </w:p>
          <w:p w14:paraId="6B61AEEB" w14:textId="31E62974" w:rsidR="008F461F" w:rsidRPr="00A669BB" w:rsidRDefault="008F461F" w:rsidP="00CE6AE8">
            <w:pPr>
              <w:pStyle w:val="Heading3"/>
              <w:outlineLvl w:val="2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 xml:space="preserve">      University of Management and Technology</w:t>
            </w:r>
          </w:p>
          <w:p w14:paraId="1D805885" w14:textId="77777777" w:rsidR="008F461F" w:rsidRPr="00A669BB" w:rsidRDefault="008F461F" w:rsidP="008F461F">
            <w:pPr>
              <w:rPr>
                <w:rFonts w:ascii="Corbel" w:hAnsi="Corbel"/>
              </w:rPr>
            </w:pPr>
          </w:p>
        </w:tc>
        <w:tc>
          <w:tcPr>
            <w:tcW w:w="4498" w:type="dxa"/>
          </w:tcPr>
          <w:p w14:paraId="5FD0B690" w14:textId="77777777" w:rsidR="008F461F" w:rsidRPr="00A669BB" w:rsidRDefault="008F461F" w:rsidP="008F461F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FILE</w:t>
            </w:r>
          </w:p>
          <w:p w14:paraId="64F8A0C1" w14:textId="2F0E8EC9" w:rsidR="008F461F" w:rsidRPr="00A669BB" w:rsidRDefault="008F461F" w:rsidP="008F461F">
            <w:pPr>
              <w:spacing w:before="240"/>
              <w:ind w:left="187" w:right="173"/>
              <w:jc w:val="both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Unity certified developer</w:t>
            </w:r>
            <w:r w:rsidR="008F69AC">
              <w:rPr>
                <w:rFonts w:ascii="Corbel" w:hAnsi="Corbel"/>
              </w:rPr>
              <w:t>,</w:t>
            </w:r>
            <w:r w:rsidR="0094221F">
              <w:rPr>
                <w:rFonts w:ascii="Corbel" w:hAnsi="Corbel"/>
              </w:rPr>
              <w:t xml:space="preserve"> </w:t>
            </w:r>
            <w:r w:rsidR="0094221F" w:rsidRPr="0291E80B">
              <w:rPr>
                <w:rFonts w:ascii="Corbel" w:hAnsi="Corbel"/>
              </w:rPr>
              <w:t xml:space="preserve">working as </w:t>
            </w:r>
            <w:r w:rsidR="0094221F">
              <w:rPr>
                <w:rFonts w:ascii="Corbel" w:hAnsi="Corbel"/>
              </w:rPr>
              <w:t xml:space="preserve">a </w:t>
            </w:r>
            <w:r w:rsidR="0094221F" w:rsidRPr="0291E80B">
              <w:rPr>
                <w:rFonts w:ascii="Corbel" w:hAnsi="Corbel"/>
              </w:rPr>
              <w:t xml:space="preserve">software engineer (Robotics) </w:t>
            </w:r>
            <w:r w:rsidR="0094221F">
              <w:rPr>
                <w:rFonts w:ascii="Corbel" w:hAnsi="Corbel"/>
              </w:rPr>
              <w:t>at</w:t>
            </w:r>
            <w:r w:rsidR="0094221F" w:rsidRPr="0291E80B">
              <w:rPr>
                <w:rFonts w:ascii="Corbel" w:hAnsi="Corbel"/>
              </w:rPr>
              <w:t xml:space="preserve"> Oneberry Technologies, Singapore. </w:t>
            </w:r>
            <w:r w:rsidR="0094221F">
              <w:rPr>
                <w:rFonts w:ascii="Corbel" w:hAnsi="Corbel"/>
              </w:rPr>
              <w:t>G</w:t>
            </w:r>
            <w:r w:rsidRPr="00A669BB">
              <w:rPr>
                <w:rFonts w:ascii="Corbel" w:hAnsi="Corbel"/>
              </w:rPr>
              <w:t>raduate in MSc AI and Robotics (distinction) with a degree in Software Engineering.</w:t>
            </w:r>
            <w:r w:rsidR="008F69AC">
              <w:rPr>
                <w:rFonts w:ascii="Corbel" w:hAnsi="Corbel"/>
              </w:rPr>
              <w:t xml:space="preserve"> </w:t>
            </w:r>
            <w:r w:rsidRPr="00A669BB">
              <w:rPr>
                <w:rFonts w:ascii="Corbel" w:hAnsi="Corbel"/>
              </w:rPr>
              <w:t xml:space="preserve">Ambitious to seek a career in </w:t>
            </w:r>
            <w:r w:rsidR="0094221F">
              <w:rPr>
                <w:rFonts w:ascii="Corbel" w:hAnsi="Corbel"/>
              </w:rPr>
              <w:t>Gam</w:t>
            </w:r>
            <w:r w:rsidR="008D121B">
              <w:rPr>
                <w:rFonts w:ascii="Corbel" w:hAnsi="Corbel"/>
              </w:rPr>
              <w:t>e</w:t>
            </w:r>
            <w:r w:rsidRPr="00A669BB">
              <w:rPr>
                <w:rFonts w:ascii="Corbel" w:hAnsi="Corbel"/>
              </w:rPr>
              <w:t xml:space="preserve"> development as it’s my passion since a young age and endorsed by others. I am experienced in developing artificially intelligent games using C#, C++, OpenGL, Genetic Algorithm and Unity3d Engine.</w:t>
            </w:r>
            <w:bookmarkStart w:id="0" w:name="_GoBack"/>
            <w:bookmarkEnd w:id="0"/>
          </w:p>
          <w:p w14:paraId="313C0247" w14:textId="77777777" w:rsidR="008F461F" w:rsidRPr="00A669BB" w:rsidRDefault="008F461F" w:rsidP="008F461F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SKILLS</w:t>
            </w:r>
          </w:p>
          <w:p w14:paraId="6630226D" w14:textId="77777777" w:rsidR="008F461F" w:rsidRPr="00A669BB" w:rsidRDefault="008F461F" w:rsidP="008F461F">
            <w:pPr>
              <w:pStyle w:val="Heading2"/>
              <w:ind w:left="181" w:right="166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Coding</w:t>
            </w:r>
          </w:p>
          <w:tbl>
            <w:tblPr>
              <w:tblStyle w:val="TableGrid"/>
              <w:tblW w:w="4271" w:type="dxa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769"/>
              <w:gridCol w:w="1502"/>
            </w:tblGrid>
            <w:tr w:rsidR="008F461F" w:rsidRPr="00A669BB" w14:paraId="4DBE3861" w14:textId="77777777" w:rsidTr="00D56AD5">
              <w:trPr>
                <w:trHeight w:val="360"/>
              </w:trPr>
              <w:tc>
                <w:tcPr>
                  <w:tcW w:w="2769" w:type="dxa"/>
                  <w:vAlign w:val="center"/>
                </w:tcPr>
                <w:p w14:paraId="5FA5981F" w14:textId="02C11676" w:rsidR="008F461F" w:rsidRPr="00A669BB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spacing w:before="120"/>
                    <w:ind w:left="330" w:right="173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Machine Learning</w:t>
                  </w:r>
                </w:p>
              </w:tc>
              <w:tc>
                <w:tcPr>
                  <w:tcW w:w="1502" w:type="dxa"/>
                  <w:vAlign w:val="center"/>
                </w:tcPr>
                <w:p w14:paraId="6EC9C602" w14:textId="57E8FD7D" w:rsidR="008F461F" w:rsidRPr="00A669BB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C#</w:t>
                  </w:r>
                </w:p>
              </w:tc>
            </w:tr>
            <w:tr w:rsidR="008F461F" w:rsidRPr="00A669BB" w14:paraId="313C153F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1585D29C" w14:textId="058F200C" w:rsidR="008F461F" w:rsidRPr="00A669BB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Game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49ED5754" w14:textId="48C20EA4" w:rsidR="008F461F" w:rsidRPr="00A669BB" w:rsidRDefault="0094221F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OpenCV</w:t>
                  </w:r>
                  <w:r w:rsidR="00D56AD5" w:rsidRPr="00A669BB">
                    <w:rPr>
                      <w:rFonts w:ascii="Corbel" w:hAnsi="Corbel"/>
                    </w:rPr>
                    <w:t xml:space="preserve"> </w:t>
                  </w:r>
                </w:p>
              </w:tc>
            </w:tr>
            <w:tr w:rsidR="008F461F" w:rsidRPr="00A669BB" w14:paraId="0892E725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6907E2A8" w14:textId="07FDD63F" w:rsidR="008F461F" w:rsidRPr="00A669BB" w:rsidRDefault="00F039A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Robot</w:t>
                  </w:r>
                  <w:r w:rsidR="008F461F">
                    <w:rPr>
                      <w:rFonts w:ascii="Corbel" w:hAnsi="Corbel"/>
                    </w:rPr>
                    <w:t xml:space="preserve">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6E8F3FE3" w14:textId="722BF253" w:rsidR="008F461F" w:rsidRPr="00A669BB" w:rsidRDefault="008F461F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C</w:t>
                  </w:r>
                  <w:r w:rsidR="00CE6AE8">
                    <w:rPr>
                      <w:rFonts w:ascii="Corbel" w:hAnsi="Corbel"/>
                    </w:rPr>
                    <w:t>/C++</w:t>
                  </w:r>
                </w:p>
              </w:tc>
            </w:tr>
            <w:tr w:rsidR="008F461F" w:rsidRPr="00A669BB" w14:paraId="24E42886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06BA3DB4" w14:textId="274389D5" w:rsidR="008F461F" w:rsidRPr="00A669BB" w:rsidRDefault="008F461F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Data Analys</w:t>
                  </w:r>
                  <w:r w:rsidR="00CE6AE8">
                    <w:rPr>
                      <w:rFonts w:ascii="Corbel" w:hAnsi="Corbel"/>
                    </w:rPr>
                    <w:t>is</w:t>
                  </w:r>
                </w:p>
              </w:tc>
              <w:tc>
                <w:tcPr>
                  <w:tcW w:w="1502" w:type="dxa"/>
                  <w:vAlign w:val="center"/>
                </w:tcPr>
                <w:p w14:paraId="31DDCBE7" w14:textId="77777777" w:rsidR="008F461F" w:rsidRPr="00A669BB" w:rsidRDefault="008F461F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 w:rsidRPr="00A669BB">
                    <w:rPr>
                      <w:rFonts w:ascii="Corbel" w:hAnsi="Corbel"/>
                    </w:rPr>
                    <w:t>Java</w:t>
                  </w:r>
                </w:p>
              </w:tc>
            </w:tr>
            <w:tr w:rsidR="008F461F" w:rsidRPr="00A669BB" w14:paraId="20AC56DE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5FF35AB8" w14:textId="5F6996E1" w:rsidR="008F461F" w:rsidRPr="00A669BB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Artificial Intelligence</w:t>
                  </w:r>
                </w:p>
              </w:tc>
              <w:tc>
                <w:tcPr>
                  <w:tcW w:w="1502" w:type="dxa"/>
                  <w:vAlign w:val="center"/>
                </w:tcPr>
                <w:p w14:paraId="15EC2DF9" w14:textId="4547DA80" w:rsidR="008F461F" w:rsidRPr="00A669BB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MATLAB</w:t>
                  </w:r>
                </w:p>
              </w:tc>
            </w:tr>
            <w:tr w:rsidR="008F461F" w:rsidRPr="00A669BB" w14:paraId="63FD63D8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0E8D38FA" w14:textId="2B4B6B74" w:rsidR="008F461F" w:rsidRPr="00A669BB" w:rsidRDefault="00F039A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ROS</w:t>
                  </w:r>
                </w:p>
              </w:tc>
              <w:tc>
                <w:tcPr>
                  <w:tcW w:w="1502" w:type="dxa"/>
                  <w:vAlign w:val="center"/>
                </w:tcPr>
                <w:p w14:paraId="5ACF7662" w14:textId="0B3D738A" w:rsidR="008F461F" w:rsidRPr="008F461F" w:rsidRDefault="00F039A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Unity3d</w:t>
                  </w:r>
                </w:p>
              </w:tc>
            </w:tr>
            <w:tr w:rsidR="00D56AD5" w:rsidRPr="00A669BB" w14:paraId="7C00EFFC" w14:textId="77777777" w:rsidTr="00D56AD5">
              <w:trPr>
                <w:trHeight w:val="288"/>
              </w:trPr>
              <w:tc>
                <w:tcPr>
                  <w:tcW w:w="2769" w:type="dxa"/>
                  <w:vAlign w:val="center"/>
                </w:tcPr>
                <w:p w14:paraId="5103CEB3" w14:textId="4B322F61" w:rsidR="00D56AD5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330" w:right="166" w:hanging="255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Web Development</w:t>
                  </w:r>
                </w:p>
              </w:tc>
              <w:tc>
                <w:tcPr>
                  <w:tcW w:w="1502" w:type="dxa"/>
                  <w:vAlign w:val="center"/>
                </w:tcPr>
                <w:p w14:paraId="1A1D959A" w14:textId="2DA2EFD6" w:rsidR="00D56AD5" w:rsidRDefault="00CE6AE8" w:rsidP="0094221F">
                  <w:pPr>
                    <w:pStyle w:val="ListParagraph"/>
                    <w:framePr w:hSpace="180" w:wrap="around" w:vAnchor="text" w:hAnchor="margin" w:xAlign="center" w:y="1812"/>
                    <w:numPr>
                      <w:ilvl w:val="0"/>
                      <w:numId w:val="5"/>
                    </w:numPr>
                    <w:ind w:left="181" w:right="166" w:hanging="270"/>
                    <w:rPr>
                      <w:rFonts w:ascii="Corbel" w:hAnsi="Corbel"/>
                    </w:rPr>
                  </w:pPr>
                  <w:r>
                    <w:rPr>
                      <w:rFonts w:ascii="Corbel" w:hAnsi="Corbel"/>
                    </w:rPr>
                    <w:t>Python</w:t>
                  </w:r>
                </w:p>
              </w:tc>
            </w:tr>
          </w:tbl>
          <w:p w14:paraId="0AEC31EF" w14:textId="77777777" w:rsidR="008F461F" w:rsidRPr="00A669BB" w:rsidRDefault="008F461F" w:rsidP="008F461F">
            <w:pPr>
              <w:pStyle w:val="Heading2"/>
              <w:spacing w:before="120"/>
              <w:ind w:left="187" w:right="173"/>
              <w:outlineLvl w:val="1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Other</w:t>
            </w:r>
          </w:p>
          <w:p w14:paraId="224456D9" w14:textId="77777777" w:rsidR="008F461F" w:rsidRPr="00A669BB" w:rsidRDefault="008F461F" w:rsidP="008F461F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eamwork</w:t>
            </w:r>
          </w:p>
          <w:p w14:paraId="32C47F13" w14:textId="77777777" w:rsidR="008F461F" w:rsidRPr="00A669BB" w:rsidRDefault="008F461F" w:rsidP="008F461F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Problem Solving</w:t>
            </w:r>
          </w:p>
          <w:p w14:paraId="374BD73E" w14:textId="77777777" w:rsidR="008F461F" w:rsidRPr="00A669BB" w:rsidRDefault="008F461F" w:rsidP="008F461F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Meeting Deadlines</w:t>
            </w:r>
          </w:p>
          <w:p w14:paraId="738D291B" w14:textId="77777777" w:rsidR="008F461F" w:rsidRPr="00A669BB" w:rsidRDefault="008F461F" w:rsidP="008F461F">
            <w:pPr>
              <w:pStyle w:val="ListParagraph"/>
              <w:numPr>
                <w:ilvl w:val="0"/>
                <w:numId w:val="1"/>
              </w:numPr>
              <w:tabs>
                <w:tab w:val="left" w:pos="8535"/>
              </w:tabs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Creative Thinking</w:t>
            </w:r>
          </w:p>
          <w:p w14:paraId="096EEADF" w14:textId="77777777" w:rsidR="008F461F" w:rsidRPr="00A669BB" w:rsidRDefault="008F461F" w:rsidP="008F461F">
            <w:pPr>
              <w:pStyle w:val="Heading1"/>
              <w:ind w:left="181" w:right="166"/>
              <w:outlineLvl w:val="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INTERESTS</w:t>
            </w:r>
          </w:p>
          <w:p w14:paraId="7F351C70" w14:textId="77777777" w:rsidR="008F461F" w:rsidRPr="00A669BB" w:rsidRDefault="008F461F" w:rsidP="008F461F">
            <w:pPr>
              <w:pStyle w:val="ListParagraph"/>
              <w:numPr>
                <w:ilvl w:val="0"/>
                <w:numId w:val="6"/>
              </w:numPr>
              <w:spacing w:before="120"/>
              <w:ind w:left="435" w:right="173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Badminton</w:t>
            </w:r>
            <w:r w:rsidRPr="00A669BB">
              <w:rPr>
                <w:rFonts w:ascii="Corbel" w:hAnsi="Corbel"/>
              </w:rPr>
              <w:tab/>
            </w:r>
          </w:p>
          <w:p w14:paraId="3390F411" w14:textId="77777777" w:rsidR="008F461F" w:rsidRPr="00A669BB" w:rsidRDefault="008F461F" w:rsidP="008F461F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Travelling</w:t>
            </w:r>
          </w:p>
          <w:p w14:paraId="5AF001EC" w14:textId="77777777" w:rsidR="008F461F" w:rsidRPr="00A669BB" w:rsidRDefault="008F461F" w:rsidP="008F461F">
            <w:pPr>
              <w:pStyle w:val="ListParagraph"/>
              <w:numPr>
                <w:ilvl w:val="0"/>
                <w:numId w:val="6"/>
              </w:numPr>
              <w:ind w:left="435" w:right="166" w:hanging="270"/>
              <w:rPr>
                <w:rFonts w:ascii="Corbel" w:hAnsi="Corbel"/>
              </w:rPr>
            </w:pPr>
            <w:r w:rsidRPr="00A669BB">
              <w:rPr>
                <w:rFonts w:ascii="Corbel" w:hAnsi="Corbel"/>
              </w:rPr>
              <w:t>Learning about the latest research and technologies</w:t>
            </w:r>
          </w:p>
        </w:tc>
      </w:tr>
      <w:tr w:rsidR="008F461F" w14:paraId="31CAB7C8" w14:textId="77777777" w:rsidTr="00D56AD5">
        <w:trPr>
          <w:trHeight w:val="423"/>
        </w:trPr>
        <w:tc>
          <w:tcPr>
            <w:tcW w:w="11881" w:type="dxa"/>
            <w:gridSpan w:val="2"/>
            <w:shd w:val="clear" w:color="auto" w:fill="736141" w:themeFill="accent4" w:themeFillShade="BF"/>
          </w:tcPr>
          <w:p w14:paraId="7AF8B1D2" w14:textId="77777777" w:rsidR="008F461F" w:rsidRPr="00B834F8" w:rsidRDefault="008F461F" w:rsidP="008F461F"/>
        </w:tc>
      </w:tr>
    </w:tbl>
    <w:p w14:paraId="5099A88C" w14:textId="69799710" w:rsidR="00594FD0" w:rsidRPr="00CE6AE8" w:rsidRDefault="00E05BAF" w:rsidP="00CE6AE8">
      <w:pPr>
        <w:pStyle w:val="Subtitle"/>
        <w:ind w:left="3024"/>
        <w:rPr>
          <w:rFonts w:ascii="Corbel" w:hAnsi="Corbel"/>
          <w:sz w:val="24"/>
        </w:rPr>
      </w:pPr>
      <w:r w:rsidRPr="00CE6AE8">
        <w:rPr>
          <w:rStyle w:val="Heading3Char"/>
        </w:rPr>
        <w:t>Address:</w:t>
      </w:r>
      <w:r w:rsidRPr="00A669BB">
        <w:rPr>
          <w:rFonts w:ascii="Corbel" w:hAnsi="Corbel"/>
          <w:sz w:val="24"/>
        </w:rPr>
        <w:t xml:space="preserve"> </w:t>
      </w:r>
      <w:r w:rsidR="00F039A8">
        <w:rPr>
          <w:rFonts w:ascii="Corbel" w:hAnsi="Corbel"/>
          <w:sz w:val="24"/>
        </w:rPr>
        <w:t>Singapore</w:t>
      </w:r>
      <w:r w:rsidRPr="00A669BB">
        <w:rPr>
          <w:rFonts w:ascii="Corbel" w:hAnsi="Corbel"/>
          <w:sz w:val="24"/>
        </w:rPr>
        <w:br/>
      </w:r>
      <w:r w:rsidRPr="00CE6AE8">
        <w:rPr>
          <w:rStyle w:val="Heading3Char"/>
        </w:rPr>
        <w:t>Phone:</w:t>
      </w:r>
      <w:r w:rsidRPr="00A669BB">
        <w:rPr>
          <w:rFonts w:ascii="Corbel" w:hAnsi="Corbel"/>
          <w:sz w:val="24"/>
        </w:rPr>
        <w:t xml:space="preserve"> +</w:t>
      </w:r>
      <w:r w:rsidR="00F039A8">
        <w:rPr>
          <w:rFonts w:ascii="Corbel" w:hAnsi="Corbel"/>
          <w:sz w:val="24"/>
        </w:rPr>
        <w:t>65 8423 6286</w:t>
      </w:r>
      <w:r w:rsidR="006B493B" w:rsidRPr="00A669BB">
        <w:rPr>
          <w:rFonts w:ascii="Corbel" w:hAnsi="Corbel"/>
          <w:sz w:val="24"/>
        </w:rPr>
        <w:br/>
      </w:r>
      <w:r w:rsidR="006B493B" w:rsidRPr="00CE6AE8">
        <w:rPr>
          <w:rStyle w:val="Heading3Char"/>
        </w:rPr>
        <w:t>Email:</w:t>
      </w:r>
      <w:r w:rsidR="006B493B" w:rsidRPr="00A669BB">
        <w:rPr>
          <w:rFonts w:ascii="Corbel" w:hAnsi="Corbel"/>
          <w:sz w:val="24"/>
        </w:rPr>
        <w:t xml:space="preserve"> </w:t>
      </w:r>
      <w:hyperlink r:id="rId11" w:history="1">
        <w:r w:rsidR="00847562" w:rsidRPr="00A669BB">
          <w:rPr>
            <w:rStyle w:val="Hyperlink"/>
            <w:rFonts w:ascii="Corbel" w:hAnsi="Corbel"/>
            <w:color w:val="0070C0"/>
            <w:sz w:val="24"/>
          </w:rPr>
          <w:t>suhaib.sabi@hotmail.com</w:t>
        </w:r>
      </w:hyperlink>
      <w:r w:rsidR="006B493B" w:rsidRPr="00A669BB">
        <w:rPr>
          <w:rFonts w:ascii="Corbel" w:hAnsi="Corbel"/>
          <w:sz w:val="24"/>
        </w:rPr>
        <w:br/>
      </w:r>
      <w:r w:rsidR="006B493B" w:rsidRPr="00CE6AE8">
        <w:rPr>
          <w:rStyle w:val="Heading3Char"/>
        </w:rPr>
        <w:t>LinkedIn:</w:t>
      </w:r>
      <w:r w:rsidR="006B493B" w:rsidRPr="00A669BB">
        <w:rPr>
          <w:rFonts w:ascii="Corbel" w:hAnsi="Corbel"/>
          <w:sz w:val="24"/>
        </w:rPr>
        <w:t xml:space="preserve"> </w:t>
      </w:r>
      <w:hyperlink r:id="rId12" w:history="1">
        <w:r w:rsidR="00BB30D1" w:rsidRPr="00A669BB">
          <w:rPr>
            <w:rStyle w:val="Hyperlink"/>
            <w:rFonts w:ascii="Corbel" w:hAnsi="Corbel"/>
            <w:color w:val="0070C0"/>
            <w:sz w:val="24"/>
          </w:rPr>
          <w:t>www.linkedin.com/in/muhammad-sohaib</w:t>
        </w:r>
      </w:hyperlink>
      <w:r w:rsidR="00CE6AE8">
        <w:rPr>
          <w:rStyle w:val="Hyperlink"/>
          <w:rFonts w:ascii="Corbel" w:hAnsi="Corbel"/>
          <w:color w:val="0070C0"/>
          <w:sz w:val="24"/>
        </w:rPr>
        <w:br/>
      </w:r>
      <w:r w:rsidR="00CE6AE8" w:rsidRPr="00CE6AE8">
        <w:rPr>
          <w:rStyle w:val="Heading3Char"/>
        </w:rPr>
        <w:t>Portfolio:</w:t>
      </w:r>
      <w:r w:rsidR="00CE6AE8">
        <w:rPr>
          <w:rFonts w:ascii="Corbel" w:hAnsi="Corbel"/>
          <w:sz w:val="24"/>
        </w:rPr>
        <w:t xml:space="preserve"> </w:t>
      </w:r>
      <w:hyperlink r:id="rId13" w:history="1">
        <w:r w:rsidR="00CE6AE8" w:rsidRPr="00CE6AE8">
          <w:rPr>
            <w:rStyle w:val="Hyperlink"/>
            <w:rFonts w:ascii="Corbel" w:hAnsi="Corbel"/>
            <w:color w:val="0070C0"/>
            <w:sz w:val="24"/>
          </w:rPr>
          <w:t>suhaibashraf.github.io/Portfolio</w:t>
        </w:r>
      </w:hyperlink>
    </w:p>
    <w:sectPr w:rsidR="00594FD0" w:rsidRPr="00CE6AE8" w:rsidSect="00C432FB">
      <w:type w:val="continuous"/>
      <w:pgSz w:w="11906" w:h="16838" w:code="9"/>
      <w:pgMar w:top="720" w:right="720" w:bottom="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7CC61" w14:textId="77777777" w:rsidR="001D2682" w:rsidRDefault="001D2682" w:rsidP="00E05BAF">
      <w:pPr>
        <w:spacing w:after="0" w:line="240" w:lineRule="auto"/>
      </w:pPr>
      <w:r>
        <w:separator/>
      </w:r>
    </w:p>
  </w:endnote>
  <w:endnote w:type="continuationSeparator" w:id="0">
    <w:p w14:paraId="6E1F2CD7" w14:textId="77777777" w:rsidR="001D2682" w:rsidRDefault="001D2682" w:rsidP="00E05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C7F55F" w14:textId="77777777" w:rsidR="001D2682" w:rsidRDefault="001D2682" w:rsidP="00E05BAF">
      <w:pPr>
        <w:spacing w:after="0" w:line="240" w:lineRule="auto"/>
      </w:pPr>
      <w:r>
        <w:separator/>
      </w:r>
    </w:p>
  </w:footnote>
  <w:footnote w:type="continuationSeparator" w:id="0">
    <w:p w14:paraId="54A97357" w14:textId="77777777" w:rsidR="001D2682" w:rsidRDefault="001D2682" w:rsidP="00E05B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406B"/>
    <w:multiLevelType w:val="hybridMultilevel"/>
    <w:tmpl w:val="F66C2D06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E100B"/>
    <w:multiLevelType w:val="hybridMultilevel"/>
    <w:tmpl w:val="5268B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75214F"/>
    <w:multiLevelType w:val="hybridMultilevel"/>
    <w:tmpl w:val="093A5DCE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95694"/>
    <w:multiLevelType w:val="hybridMultilevel"/>
    <w:tmpl w:val="7FE2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A3784"/>
    <w:multiLevelType w:val="hybridMultilevel"/>
    <w:tmpl w:val="BCAC952E"/>
    <w:lvl w:ilvl="0" w:tplc="04090001">
      <w:start w:val="1"/>
      <w:numFmt w:val="bullet"/>
      <w:lvlText w:val=""/>
      <w:lvlJc w:val="left"/>
      <w:pPr>
        <w:ind w:left="795" w:hanging="43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9F7462"/>
    <w:multiLevelType w:val="hybridMultilevel"/>
    <w:tmpl w:val="B86A670C"/>
    <w:lvl w:ilvl="0" w:tplc="EB2A6FD4">
      <w:numFmt w:val="bullet"/>
      <w:lvlText w:val="•"/>
      <w:lvlJc w:val="left"/>
      <w:pPr>
        <w:ind w:left="795" w:hanging="435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43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3MLEwNzU2NTMwtjBV0lEKTi0uzszPAykwqwUAFi4OlCwAAAA="/>
  </w:docVars>
  <w:rsids>
    <w:rsidRoot w:val="00CF43BF"/>
    <w:rsid w:val="000B1341"/>
    <w:rsid w:val="000D0B7A"/>
    <w:rsid w:val="00134CA0"/>
    <w:rsid w:val="001D2682"/>
    <w:rsid w:val="002A5760"/>
    <w:rsid w:val="002E16DA"/>
    <w:rsid w:val="002F1421"/>
    <w:rsid w:val="00472C95"/>
    <w:rsid w:val="004D42B3"/>
    <w:rsid w:val="00511BB2"/>
    <w:rsid w:val="00575A0A"/>
    <w:rsid w:val="00594FD0"/>
    <w:rsid w:val="00636BD2"/>
    <w:rsid w:val="00640702"/>
    <w:rsid w:val="00645917"/>
    <w:rsid w:val="00664D1F"/>
    <w:rsid w:val="00683F3B"/>
    <w:rsid w:val="0069169C"/>
    <w:rsid w:val="006B493B"/>
    <w:rsid w:val="007B1868"/>
    <w:rsid w:val="00847562"/>
    <w:rsid w:val="00856D1D"/>
    <w:rsid w:val="008D121B"/>
    <w:rsid w:val="008F461F"/>
    <w:rsid w:val="008F69AC"/>
    <w:rsid w:val="00934B0E"/>
    <w:rsid w:val="0094221F"/>
    <w:rsid w:val="009503A1"/>
    <w:rsid w:val="00953B63"/>
    <w:rsid w:val="009908E8"/>
    <w:rsid w:val="009A573A"/>
    <w:rsid w:val="009C43F7"/>
    <w:rsid w:val="00A076EB"/>
    <w:rsid w:val="00A30A05"/>
    <w:rsid w:val="00A669BB"/>
    <w:rsid w:val="00B30711"/>
    <w:rsid w:val="00B834F8"/>
    <w:rsid w:val="00BB30D1"/>
    <w:rsid w:val="00C432FB"/>
    <w:rsid w:val="00CE6AE8"/>
    <w:rsid w:val="00CF43BF"/>
    <w:rsid w:val="00D56AD5"/>
    <w:rsid w:val="00DF4E3B"/>
    <w:rsid w:val="00DF58C5"/>
    <w:rsid w:val="00E05BAF"/>
    <w:rsid w:val="00F00975"/>
    <w:rsid w:val="00F039A8"/>
    <w:rsid w:val="00FB15D8"/>
    <w:rsid w:val="00F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BC324"/>
  <w15:chartTrackingRefBased/>
  <w15:docId w15:val="{11E4FDBE-5A4B-4960-A671-F4E39F67E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432FB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30D1"/>
    <w:pPr>
      <w:keepNext/>
      <w:keepLines/>
      <w:pBdr>
        <w:bottom w:val="single" w:sz="4" w:space="1" w:color="E4831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30D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071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0A0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0A0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0A0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0A0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0A0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0A0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BA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BAF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05BAF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5BA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5B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5BAF"/>
    <w:rPr>
      <w:rFonts w:ascii="Segoe UI" w:hAnsi="Segoe UI" w:cs="Segoe UI"/>
      <w:sz w:val="18"/>
      <w:szCs w:val="18"/>
      <w:lang w:val="en-GB"/>
    </w:rPr>
  </w:style>
  <w:style w:type="table" w:styleId="TableGrid">
    <w:name w:val="Table Grid"/>
    <w:basedOn w:val="TableNormal"/>
    <w:uiPriority w:val="39"/>
    <w:rsid w:val="006B49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B30D1"/>
    <w:rPr>
      <w:rFonts w:asciiTheme="majorHAnsi" w:eastAsiaTheme="majorEastAsia" w:hAnsiTheme="majorHAnsi" w:cstheme="majorBidi"/>
      <w:b/>
      <w:color w:val="724109" w:themeColor="accent1" w:themeShade="80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B30D1"/>
    <w:rPr>
      <w:rFonts w:asciiTheme="majorHAnsi" w:eastAsiaTheme="majorEastAsia" w:hAnsiTheme="majorHAnsi" w:cstheme="majorBidi"/>
      <w:b/>
      <w:color w:val="AA610D" w:themeColor="accent1" w:themeShade="BF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0711"/>
    <w:rPr>
      <w:rFonts w:asciiTheme="majorHAnsi" w:eastAsiaTheme="majorEastAsia" w:hAnsiTheme="majorHAnsi" w:cstheme="majorBidi"/>
      <w:b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0A0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0A0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0A0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0A0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0A0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0A0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30A0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B30D1"/>
    <w:pPr>
      <w:spacing w:after="0" w:line="240" w:lineRule="auto"/>
      <w:contextualSpacing/>
    </w:pPr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B30D1"/>
    <w:rPr>
      <w:rFonts w:asciiTheme="majorHAnsi" w:eastAsiaTheme="majorEastAsia" w:hAnsiTheme="majorHAnsi" w:cstheme="majorBidi"/>
      <w:color w:val="8D4121" w:themeColor="accent2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0A0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30A0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30A05"/>
    <w:rPr>
      <w:b/>
      <w:bCs/>
    </w:rPr>
  </w:style>
  <w:style w:type="character" w:styleId="Emphasis">
    <w:name w:val="Emphasis"/>
    <w:basedOn w:val="DefaultParagraphFont"/>
    <w:uiPriority w:val="20"/>
    <w:qFormat/>
    <w:rsid w:val="00A30A05"/>
    <w:rPr>
      <w:i/>
      <w:iCs/>
    </w:rPr>
  </w:style>
  <w:style w:type="paragraph" w:styleId="NoSpacing">
    <w:name w:val="No Spacing"/>
    <w:uiPriority w:val="1"/>
    <w:qFormat/>
    <w:rsid w:val="00A30A0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30A0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30A0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0A0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0A05"/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30A0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30A0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30A0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30A0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30A0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30A05"/>
    <w:pPr>
      <w:outlineLvl w:val="9"/>
    </w:pPr>
  </w:style>
  <w:style w:type="character" w:styleId="LineNumber">
    <w:name w:val="line number"/>
    <w:basedOn w:val="DefaultParagraphFont"/>
    <w:uiPriority w:val="99"/>
    <w:semiHidden/>
    <w:unhideWhenUsed/>
    <w:rsid w:val="000D0B7A"/>
  </w:style>
  <w:style w:type="paragraph" w:styleId="ListParagraph">
    <w:name w:val="List Paragraph"/>
    <w:basedOn w:val="Normal"/>
    <w:uiPriority w:val="34"/>
    <w:qFormat/>
    <w:rsid w:val="000D0B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91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04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youtube.com/watch?v=A9k6WBoY548" TargetMode="External"/><Relationship Id="rId13" Type="http://schemas.openxmlformats.org/officeDocument/2006/relationships/hyperlink" Target="https://suhaibashraf.github.io/Portfol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muhammad-sohaib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uhaib.sabi@hot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uhaibashraf.github.io/Portfolio/SnakeAndCak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uhaibashraf.github.io/Portfolio/SuperNi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0E6F9-121D-4B1B-ABD8-30971BD48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haib Ashraf</dc:creator>
  <cp:keywords/>
  <dc:description/>
  <cp:lastModifiedBy>Muhammad Sohaib Ashraf</cp:lastModifiedBy>
  <cp:revision>12</cp:revision>
  <cp:lastPrinted>2019-09-12T18:07:00Z</cp:lastPrinted>
  <dcterms:created xsi:type="dcterms:W3CDTF">2019-09-13T13:01:00Z</dcterms:created>
  <dcterms:modified xsi:type="dcterms:W3CDTF">2020-04-27T02:29:00Z</dcterms:modified>
</cp:coreProperties>
</file>